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E6996" w14:textId="77777777" w:rsidR="00F50BD8" w:rsidRDefault="00F50BD8" w:rsidP="00F50BD8">
      <w:pPr>
        <w:spacing w:after="0" w:line="240" w:lineRule="auto"/>
        <w:ind w:left="2160" w:firstLine="720"/>
        <w:jc w:val="both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CHILES MINI MU 2021</w:t>
      </w:r>
    </w:p>
    <w:p w14:paraId="4125688C" w14:textId="0F90FBDA" w:rsidR="00F50BD8" w:rsidRDefault="00F50BD8" w:rsidP="00F50BD8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PREALGEBRA R2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 – </w:t>
      </w: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RENAISSANCE</w:t>
      </w:r>
      <w:bookmarkStart w:id="0" w:name="_GoBack"/>
      <w:bookmarkEnd w:id="0"/>
    </w:p>
    <w:p w14:paraId="5328A085" w14:textId="77777777" w:rsidR="00F50BD8" w:rsidRDefault="00F50BD8" w:rsidP="00F50BD8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t>ANSWER KEY</w:t>
      </w:r>
    </w:p>
    <w:p w14:paraId="5FA59D3B" w14:textId="77777777" w:rsidR="00F50BD8" w:rsidRDefault="00F50BD8" w:rsidP="00F50BD8">
      <w:pPr>
        <w:jc w:val="center"/>
        <w:rPr>
          <w:rFonts w:ascii="Arial" w:hAnsi="Arial" w:cs="Arial"/>
          <w:sz w:val="28"/>
        </w:rPr>
      </w:pPr>
    </w:p>
    <w:p w14:paraId="07A8BD41" w14:textId="1F92D943" w:rsidR="005934AF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D</w:t>
      </w:r>
    </w:p>
    <w:p w14:paraId="6F711B83" w14:textId="77777777" w:rsidR="005934AF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61395392" w14:textId="2AD3DB44" w:rsidR="00C125A9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>
        <w:rPr>
          <w:rFonts w:ascii="Arial" w:eastAsia="Arial" w:hAnsi="Arial" w:cs="Arial"/>
          <w:sz w:val="28"/>
          <w:szCs w:val="24"/>
        </w:rPr>
        <w:t>C</w:t>
      </w:r>
    </w:p>
    <w:p w14:paraId="6F47DFED" w14:textId="77777777" w:rsidR="00B161B6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C</w:t>
      </w:r>
    </w:p>
    <w:p w14:paraId="336689C6" w14:textId="77777777" w:rsidR="002E26A3" w:rsidRPr="00836556" w:rsidRDefault="00FC0A3E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7FC04260" w14:textId="77777777" w:rsidR="003D0D7C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0DBF47BA" w14:textId="77777777" w:rsidR="008116A0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p w14:paraId="7E2F5EF1" w14:textId="77777777" w:rsidR="00D561E1" w:rsidRPr="00836556" w:rsidRDefault="00D561E1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B</w:t>
      </w:r>
    </w:p>
    <w:p w14:paraId="7A5A427A" w14:textId="77777777" w:rsidR="00AB7D65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73B53721" w14:textId="482567A8" w:rsidR="00EB280B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>
        <w:rPr>
          <w:rFonts w:ascii="Arial" w:eastAsia="Arial" w:hAnsi="Arial" w:cs="Arial"/>
          <w:sz w:val="28"/>
          <w:szCs w:val="24"/>
        </w:rPr>
        <w:t>B</w:t>
      </w:r>
    </w:p>
    <w:p w14:paraId="0A10F416" w14:textId="77777777" w:rsidR="00471DCE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4770B6A6" w14:textId="37F50D90" w:rsidR="005934AF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>
        <w:rPr>
          <w:rFonts w:ascii="Arial" w:eastAsia="Arial" w:hAnsi="Arial" w:cs="Arial"/>
          <w:sz w:val="28"/>
          <w:szCs w:val="24"/>
        </w:rPr>
        <w:t>C</w:t>
      </w:r>
    </w:p>
    <w:p w14:paraId="4A1BE328" w14:textId="77777777" w:rsidR="00093B8E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A</w:t>
      </w:r>
    </w:p>
    <w:p w14:paraId="2AE6621B" w14:textId="77777777" w:rsidR="005934AF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D</w:t>
      </w:r>
    </w:p>
    <w:p w14:paraId="634E60DA" w14:textId="77777777" w:rsidR="005934AF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B</w:t>
      </w:r>
    </w:p>
    <w:p w14:paraId="50E66A21" w14:textId="211F46E0" w:rsidR="00802E65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C</w:t>
      </w:r>
    </w:p>
    <w:p w14:paraId="32825326" w14:textId="77777777" w:rsidR="004A7210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D</w:t>
      </w:r>
    </w:p>
    <w:p w14:paraId="4CBCA681" w14:textId="77777777" w:rsidR="003C2370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C</w:t>
      </w:r>
    </w:p>
    <w:p w14:paraId="7C4C8A90" w14:textId="77777777" w:rsidR="001F76D8" w:rsidRPr="00836556" w:rsidRDefault="00384853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E</w:t>
      </w:r>
      <w:r w:rsidR="001F76D8" w:rsidRPr="00836556">
        <w:rPr>
          <w:rFonts w:ascii="Arial" w:hAnsi="Arial" w:cs="Arial"/>
          <w:sz w:val="28"/>
        </w:rPr>
        <w:t>.</w:t>
      </w:r>
      <w:r w:rsidR="00377808" w:rsidRPr="00836556">
        <w:rPr>
          <w:rFonts w:ascii="Arial" w:hAnsi="Arial" w:cs="Arial"/>
          <w:sz w:val="28"/>
        </w:rPr>
        <w:t xml:space="preserve"> 180</w:t>
      </w:r>
    </w:p>
    <w:p w14:paraId="1F6C9F24" w14:textId="77777777" w:rsidR="00912DBC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p w14:paraId="2521E00D" w14:textId="77777777" w:rsidR="00B27540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B</w:t>
      </w:r>
    </w:p>
    <w:p w14:paraId="1F9D2080" w14:textId="2D894D43" w:rsidR="00397160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>
        <w:rPr>
          <w:rFonts w:ascii="Arial" w:eastAsia="Arial" w:hAnsi="Arial" w:cs="Arial"/>
          <w:sz w:val="28"/>
          <w:szCs w:val="24"/>
        </w:rPr>
        <w:t>A</w:t>
      </w:r>
    </w:p>
    <w:p w14:paraId="69F496CE" w14:textId="77777777" w:rsidR="0064375A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674A418A" w14:textId="60F4B7E0" w:rsidR="00567908" w:rsidRPr="00836556" w:rsidRDefault="004C03C3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B</w:t>
      </w:r>
    </w:p>
    <w:p w14:paraId="26C129C5" w14:textId="68451201" w:rsidR="005934AF" w:rsidRPr="00836556" w:rsidRDefault="00284E70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>
        <w:rPr>
          <w:rFonts w:ascii="Arial" w:eastAsia="Arial" w:hAnsi="Arial" w:cs="Arial"/>
          <w:sz w:val="28"/>
          <w:szCs w:val="24"/>
        </w:rPr>
        <w:t>B</w:t>
      </w:r>
    </w:p>
    <w:p w14:paraId="5B6C2DDA" w14:textId="77777777" w:rsidR="005934AF" w:rsidRPr="00836556" w:rsidRDefault="00187CC4" w:rsidP="00F50BD8">
      <w:pPr>
        <w:pStyle w:val="ListParagraph"/>
        <w:numPr>
          <w:ilvl w:val="0"/>
          <w:numId w:val="4"/>
        </w:numPr>
        <w:jc w:val="center"/>
        <w:rPr>
          <w:rFonts w:ascii="Arial" w:eastAsia="Arial" w:hAnsi="Arial" w:cs="Arial"/>
          <w:sz w:val="28"/>
          <w:szCs w:val="24"/>
        </w:rPr>
      </w:pPr>
      <w:r w:rsidRPr="00836556">
        <w:rPr>
          <w:rFonts w:ascii="Arial" w:eastAsia="Arial" w:hAnsi="Arial" w:cs="Arial"/>
          <w:sz w:val="28"/>
          <w:szCs w:val="24"/>
        </w:rPr>
        <w:t>E. 20</w:t>
      </w:r>
    </w:p>
    <w:p w14:paraId="6027E261" w14:textId="77777777" w:rsidR="00EE5B8E" w:rsidRPr="00836556" w:rsidRDefault="00EE5B8E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75248970" w14:textId="77777777" w:rsidR="00274463" w:rsidRPr="00836556" w:rsidRDefault="00274463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E.</w:t>
      </w:r>
      <w:r w:rsidR="00603342" w:rsidRPr="00836556">
        <w:rPr>
          <w:rFonts w:ascii="Arial" w:hAnsi="Arial" w:cs="Arial"/>
          <w:sz w:val="28"/>
        </w:rPr>
        <w:t xml:space="preserve"> 200</w:t>
      </w:r>
    </w:p>
    <w:p w14:paraId="15B9849A" w14:textId="77777777" w:rsidR="005934AF" w:rsidRPr="00836556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A</w:t>
      </w:r>
    </w:p>
    <w:p w14:paraId="20085344" w14:textId="216AE606" w:rsidR="00D3785E" w:rsidRPr="00D128ED" w:rsidRDefault="00A52059" w:rsidP="00F50BD8">
      <w:pPr>
        <w:pStyle w:val="ListParagraph"/>
        <w:numPr>
          <w:ilvl w:val="0"/>
          <w:numId w:val="4"/>
        </w:numPr>
        <w:jc w:val="center"/>
        <w:rPr>
          <w:rFonts w:ascii="Arial" w:hAnsi="Arial" w:cs="Arial"/>
          <w:sz w:val="28"/>
        </w:rPr>
      </w:pPr>
      <w:r w:rsidRPr="00836556">
        <w:rPr>
          <w:rFonts w:ascii="Arial" w:hAnsi="Arial" w:cs="Arial"/>
          <w:sz w:val="28"/>
        </w:rPr>
        <w:t>C</w:t>
      </w:r>
    </w:p>
    <w:sectPr w:rsidR="00D3785E" w:rsidRPr="00D128ED" w:rsidSect="004B768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D443B" w14:textId="77777777" w:rsidR="008D4E4B" w:rsidRDefault="008D4E4B" w:rsidP="00284E70">
      <w:pPr>
        <w:spacing w:after="0" w:line="240" w:lineRule="auto"/>
      </w:pPr>
      <w:r>
        <w:separator/>
      </w:r>
    </w:p>
  </w:endnote>
  <w:endnote w:type="continuationSeparator" w:id="0">
    <w:p w14:paraId="23BE5A49" w14:textId="77777777" w:rsidR="008D4E4B" w:rsidRDefault="008D4E4B" w:rsidP="00284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838481" w14:textId="77777777" w:rsidR="008D4E4B" w:rsidRDefault="008D4E4B" w:rsidP="00284E70">
      <w:pPr>
        <w:spacing w:after="0" w:line="240" w:lineRule="auto"/>
      </w:pPr>
      <w:r>
        <w:separator/>
      </w:r>
    </w:p>
  </w:footnote>
  <w:footnote w:type="continuationSeparator" w:id="0">
    <w:p w14:paraId="513B1262" w14:textId="77777777" w:rsidR="008D4E4B" w:rsidRDefault="008D4E4B" w:rsidP="00284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43ECB"/>
    <w:multiLevelType w:val="hybridMultilevel"/>
    <w:tmpl w:val="83B899B0"/>
    <w:lvl w:ilvl="0" w:tplc="1A4413E0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C2B7F"/>
    <w:multiLevelType w:val="hybridMultilevel"/>
    <w:tmpl w:val="BAFE4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D693B"/>
    <w:multiLevelType w:val="hybridMultilevel"/>
    <w:tmpl w:val="7CAA1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204F6"/>
    <w:multiLevelType w:val="hybridMultilevel"/>
    <w:tmpl w:val="D4A69978"/>
    <w:lvl w:ilvl="0" w:tplc="1A4413E0">
      <w:start w:val="1"/>
      <w:numFmt w:val="decimal"/>
      <w:lvlText w:val="%1."/>
      <w:lvlJc w:val="left"/>
      <w:pPr>
        <w:ind w:left="63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sTSxMDM0NDMDcpV0lIJTi4sz8/NACgxrASlmtz4sAAAA"/>
  </w:docVars>
  <w:rsids>
    <w:rsidRoot w:val="00F86E44"/>
    <w:rsid w:val="00044A9B"/>
    <w:rsid w:val="00061359"/>
    <w:rsid w:val="00093B8E"/>
    <w:rsid w:val="000965FD"/>
    <w:rsid w:val="000A09C5"/>
    <w:rsid w:val="000A6C52"/>
    <w:rsid w:val="000B2F9C"/>
    <w:rsid w:val="000C178D"/>
    <w:rsid w:val="000C6E9E"/>
    <w:rsid w:val="00155EC8"/>
    <w:rsid w:val="0016218E"/>
    <w:rsid w:val="001636BA"/>
    <w:rsid w:val="00163859"/>
    <w:rsid w:val="00187CC4"/>
    <w:rsid w:val="00196779"/>
    <w:rsid w:val="001A1616"/>
    <w:rsid w:val="001A700B"/>
    <w:rsid w:val="001A7A86"/>
    <w:rsid w:val="001F76D8"/>
    <w:rsid w:val="00215E80"/>
    <w:rsid w:val="00217B4A"/>
    <w:rsid w:val="00221F8E"/>
    <w:rsid w:val="00272250"/>
    <w:rsid w:val="00274463"/>
    <w:rsid w:val="00284E70"/>
    <w:rsid w:val="002D3B67"/>
    <w:rsid w:val="002E26A3"/>
    <w:rsid w:val="002E5695"/>
    <w:rsid w:val="002E7DCC"/>
    <w:rsid w:val="002E7EB7"/>
    <w:rsid w:val="002F5F30"/>
    <w:rsid w:val="003013A2"/>
    <w:rsid w:val="00301E61"/>
    <w:rsid w:val="003115CC"/>
    <w:rsid w:val="0031357A"/>
    <w:rsid w:val="003163FA"/>
    <w:rsid w:val="0032416B"/>
    <w:rsid w:val="003275AF"/>
    <w:rsid w:val="00331CCD"/>
    <w:rsid w:val="0033211F"/>
    <w:rsid w:val="0035005B"/>
    <w:rsid w:val="0035528C"/>
    <w:rsid w:val="00365386"/>
    <w:rsid w:val="00377808"/>
    <w:rsid w:val="00384853"/>
    <w:rsid w:val="00397160"/>
    <w:rsid w:val="003A0FF0"/>
    <w:rsid w:val="003C2370"/>
    <w:rsid w:val="003D0D7C"/>
    <w:rsid w:val="003D3416"/>
    <w:rsid w:val="003D606E"/>
    <w:rsid w:val="003D6F44"/>
    <w:rsid w:val="003E3572"/>
    <w:rsid w:val="00401889"/>
    <w:rsid w:val="00407645"/>
    <w:rsid w:val="00453E6F"/>
    <w:rsid w:val="00471DCE"/>
    <w:rsid w:val="004A7210"/>
    <w:rsid w:val="004B4469"/>
    <w:rsid w:val="004B768C"/>
    <w:rsid w:val="004C03C3"/>
    <w:rsid w:val="004C7648"/>
    <w:rsid w:val="004D23CC"/>
    <w:rsid w:val="004E2267"/>
    <w:rsid w:val="004F2BE7"/>
    <w:rsid w:val="004F63F9"/>
    <w:rsid w:val="00527678"/>
    <w:rsid w:val="00536296"/>
    <w:rsid w:val="00537566"/>
    <w:rsid w:val="00553ED8"/>
    <w:rsid w:val="00562C62"/>
    <w:rsid w:val="00565F64"/>
    <w:rsid w:val="00567908"/>
    <w:rsid w:val="0057300E"/>
    <w:rsid w:val="00573B4B"/>
    <w:rsid w:val="0058128C"/>
    <w:rsid w:val="0058685C"/>
    <w:rsid w:val="00592151"/>
    <w:rsid w:val="005934AF"/>
    <w:rsid w:val="005B450C"/>
    <w:rsid w:val="005B7F8A"/>
    <w:rsid w:val="005C4A33"/>
    <w:rsid w:val="005C7FD9"/>
    <w:rsid w:val="005E1DEE"/>
    <w:rsid w:val="005F3EBE"/>
    <w:rsid w:val="005F6207"/>
    <w:rsid w:val="00602C4E"/>
    <w:rsid w:val="00603342"/>
    <w:rsid w:val="00606338"/>
    <w:rsid w:val="0061674C"/>
    <w:rsid w:val="00623995"/>
    <w:rsid w:val="00630933"/>
    <w:rsid w:val="0064375A"/>
    <w:rsid w:val="006560D8"/>
    <w:rsid w:val="0066517D"/>
    <w:rsid w:val="00677705"/>
    <w:rsid w:val="00680D38"/>
    <w:rsid w:val="00685840"/>
    <w:rsid w:val="006A2AF5"/>
    <w:rsid w:val="006A430F"/>
    <w:rsid w:val="006B0A19"/>
    <w:rsid w:val="006B40FF"/>
    <w:rsid w:val="006B7DE6"/>
    <w:rsid w:val="00707A5E"/>
    <w:rsid w:val="0071671D"/>
    <w:rsid w:val="00723C32"/>
    <w:rsid w:val="0073212C"/>
    <w:rsid w:val="007448D6"/>
    <w:rsid w:val="00756BA5"/>
    <w:rsid w:val="0076197B"/>
    <w:rsid w:val="0076796F"/>
    <w:rsid w:val="00781A08"/>
    <w:rsid w:val="00782E53"/>
    <w:rsid w:val="007D7B60"/>
    <w:rsid w:val="007E5C3C"/>
    <w:rsid w:val="007F742E"/>
    <w:rsid w:val="00802E65"/>
    <w:rsid w:val="008116A0"/>
    <w:rsid w:val="00816078"/>
    <w:rsid w:val="00836556"/>
    <w:rsid w:val="00845437"/>
    <w:rsid w:val="00864473"/>
    <w:rsid w:val="00873D55"/>
    <w:rsid w:val="00875440"/>
    <w:rsid w:val="00876DD9"/>
    <w:rsid w:val="008771FF"/>
    <w:rsid w:val="00886BE8"/>
    <w:rsid w:val="008876FD"/>
    <w:rsid w:val="00892857"/>
    <w:rsid w:val="008C36B7"/>
    <w:rsid w:val="008D4E4B"/>
    <w:rsid w:val="008F577B"/>
    <w:rsid w:val="00912DBC"/>
    <w:rsid w:val="0093108F"/>
    <w:rsid w:val="0093298F"/>
    <w:rsid w:val="00935ECC"/>
    <w:rsid w:val="009375D3"/>
    <w:rsid w:val="00991442"/>
    <w:rsid w:val="009A56BA"/>
    <w:rsid w:val="009C37C3"/>
    <w:rsid w:val="009D3848"/>
    <w:rsid w:val="009D3C21"/>
    <w:rsid w:val="00A013B0"/>
    <w:rsid w:val="00A0162E"/>
    <w:rsid w:val="00A15BE2"/>
    <w:rsid w:val="00A164B0"/>
    <w:rsid w:val="00A35A9A"/>
    <w:rsid w:val="00A51B1F"/>
    <w:rsid w:val="00A52059"/>
    <w:rsid w:val="00A55DC2"/>
    <w:rsid w:val="00A5607B"/>
    <w:rsid w:val="00A70888"/>
    <w:rsid w:val="00A80D4F"/>
    <w:rsid w:val="00A95436"/>
    <w:rsid w:val="00AB7D65"/>
    <w:rsid w:val="00B10543"/>
    <w:rsid w:val="00B135B7"/>
    <w:rsid w:val="00B15858"/>
    <w:rsid w:val="00B161B6"/>
    <w:rsid w:val="00B2009A"/>
    <w:rsid w:val="00B24C1D"/>
    <w:rsid w:val="00B27540"/>
    <w:rsid w:val="00B30765"/>
    <w:rsid w:val="00B320C0"/>
    <w:rsid w:val="00B331B8"/>
    <w:rsid w:val="00B510E3"/>
    <w:rsid w:val="00B677AF"/>
    <w:rsid w:val="00B85198"/>
    <w:rsid w:val="00B974C9"/>
    <w:rsid w:val="00BC0EF0"/>
    <w:rsid w:val="00BC60EE"/>
    <w:rsid w:val="00BC73E7"/>
    <w:rsid w:val="00BF76F3"/>
    <w:rsid w:val="00C125A9"/>
    <w:rsid w:val="00C24EEA"/>
    <w:rsid w:val="00C47965"/>
    <w:rsid w:val="00C64743"/>
    <w:rsid w:val="00C779B3"/>
    <w:rsid w:val="00C82834"/>
    <w:rsid w:val="00C96822"/>
    <w:rsid w:val="00CB160F"/>
    <w:rsid w:val="00CC010F"/>
    <w:rsid w:val="00CE2CA2"/>
    <w:rsid w:val="00CE4CCB"/>
    <w:rsid w:val="00CE5A07"/>
    <w:rsid w:val="00CE7A47"/>
    <w:rsid w:val="00CF25F7"/>
    <w:rsid w:val="00D03B2D"/>
    <w:rsid w:val="00D053ED"/>
    <w:rsid w:val="00D128ED"/>
    <w:rsid w:val="00D20B87"/>
    <w:rsid w:val="00D3623F"/>
    <w:rsid w:val="00D3785E"/>
    <w:rsid w:val="00D43BBD"/>
    <w:rsid w:val="00D561E1"/>
    <w:rsid w:val="00D63BB3"/>
    <w:rsid w:val="00D74E2F"/>
    <w:rsid w:val="00D81205"/>
    <w:rsid w:val="00D966AD"/>
    <w:rsid w:val="00DA7EEA"/>
    <w:rsid w:val="00DE321A"/>
    <w:rsid w:val="00DF6B4D"/>
    <w:rsid w:val="00E25104"/>
    <w:rsid w:val="00E27924"/>
    <w:rsid w:val="00E37E1D"/>
    <w:rsid w:val="00E908E3"/>
    <w:rsid w:val="00EA349D"/>
    <w:rsid w:val="00EA59DD"/>
    <w:rsid w:val="00EA76B4"/>
    <w:rsid w:val="00EB280B"/>
    <w:rsid w:val="00EB5685"/>
    <w:rsid w:val="00ED6491"/>
    <w:rsid w:val="00EE5B8E"/>
    <w:rsid w:val="00EF0623"/>
    <w:rsid w:val="00F16A55"/>
    <w:rsid w:val="00F3291D"/>
    <w:rsid w:val="00F36566"/>
    <w:rsid w:val="00F50BD8"/>
    <w:rsid w:val="00F527D6"/>
    <w:rsid w:val="00F7315F"/>
    <w:rsid w:val="00F86E44"/>
    <w:rsid w:val="00FB2B04"/>
    <w:rsid w:val="00FC0A3E"/>
    <w:rsid w:val="00FC6AF4"/>
    <w:rsid w:val="00FC734F"/>
    <w:rsid w:val="00FE5B77"/>
    <w:rsid w:val="00FF4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9BECF"/>
  <w15:chartTrackingRefBased/>
  <w15:docId w15:val="{3DD46C22-7793-4C24-8B20-E0FDA5F86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73B4B"/>
    <w:rPr>
      <w:color w:val="808080"/>
    </w:rPr>
  </w:style>
  <w:style w:type="paragraph" w:styleId="ListParagraph">
    <w:name w:val="List Paragraph"/>
    <w:basedOn w:val="Normal"/>
    <w:uiPriority w:val="34"/>
    <w:qFormat/>
    <w:rsid w:val="005934A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4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4E70"/>
  </w:style>
  <w:style w:type="paragraph" w:styleId="Footer">
    <w:name w:val="footer"/>
    <w:basedOn w:val="Normal"/>
    <w:link w:val="FooterChar"/>
    <w:uiPriority w:val="99"/>
    <w:unhideWhenUsed/>
    <w:rsid w:val="00284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4E70"/>
  </w:style>
  <w:style w:type="paragraph" w:styleId="BalloonText">
    <w:name w:val="Balloon Text"/>
    <w:basedOn w:val="Normal"/>
    <w:link w:val="BalloonTextChar"/>
    <w:uiPriority w:val="99"/>
    <w:semiHidden/>
    <w:unhideWhenUsed/>
    <w:rsid w:val="00F50B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0B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26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81BE67-9CE6-4C0F-AA15-A6EB58611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, Kaitlyn</dc:creator>
  <cp:keywords/>
  <dc:description/>
  <cp:lastModifiedBy>Kenyon, Jason</cp:lastModifiedBy>
  <cp:revision>5</cp:revision>
  <cp:lastPrinted>2021-12-10T19:52:00Z</cp:lastPrinted>
  <dcterms:created xsi:type="dcterms:W3CDTF">2021-12-03T04:19:00Z</dcterms:created>
  <dcterms:modified xsi:type="dcterms:W3CDTF">2021-12-10T19:52:00Z</dcterms:modified>
</cp:coreProperties>
</file>